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366019" w14:textId="6875F31C" w:rsidR="006E4BC0" w:rsidRPr="00485EE3" w:rsidRDefault="00217B2E" w:rsidP="00485EE3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ignment:</w:t>
      </w:r>
      <w:r w:rsidR="00556F55">
        <w:rPr>
          <w:rFonts w:ascii="Times New Roman" w:hAnsi="Times New Roman" w:cs="Times New Roman"/>
          <w:b/>
          <w:bCs/>
        </w:rPr>
        <w:t xml:space="preserve"> </w:t>
      </w:r>
      <w:r w:rsidR="00581E70">
        <w:rPr>
          <w:rFonts w:ascii="Times New Roman" w:hAnsi="Times New Roman" w:cs="Times New Roman"/>
          <w:b/>
          <w:bCs/>
        </w:rPr>
        <w:t>Pointers</w:t>
      </w:r>
    </w:p>
    <w:p w14:paraId="778D4D8D" w14:textId="2C15BC74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Write a C program to declare an integer and a pointer to an integer. Assign the address of the integer to the pointer and use the pointer to modify the integer's value.</w:t>
      </w:r>
    </w:p>
    <w:p w14:paraId="275C5A24" w14:textId="20F03D7F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Create a C program that declares an array of integers. Use a pointer to traverse the array and print each element's value and address.</w:t>
      </w:r>
    </w:p>
    <w:p w14:paraId="5F448F36" w14:textId="7B741191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</w:t>
      </w:r>
      <w:r w:rsidRPr="00581E70">
        <w:rPr>
          <w:rFonts w:ascii="Times New Roman" w:hAnsi="Times New Roman" w:cs="Times New Roman"/>
        </w:rPr>
        <w:t xml:space="preserve"> a C program where you declare an integer, a pointer to an integer, and a pointer to a pointer to an integer. Initialize and display the values using these pointers.</w:t>
      </w:r>
    </w:p>
    <w:p w14:paraId="2C9603C2" w14:textId="27BAC3F1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Write a function that takes two integer pointers as parameters and swaps the values they point to. Test this function in your main program.</w:t>
      </w:r>
    </w:p>
    <w:p w14:paraId="4643D63F" w14:textId="689AD65F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Implement a C program to find the maximum element in an array of integers using pointers.</w:t>
      </w:r>
    </w:p>
    <w:p w14:paraId="2E2D9A56" w14:textId="0056E8F3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Write a C program that uses malloc to dynamically allocate an array of integers. Fill this array with data and then free the memory.</w:t>
      </w:r>
    </w:p>
    <w:p w14:paraId="140697B2" w14:textId="4EF4E305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Create a structure for a student that includes fields for ID and GPA. Write a function that takes a pointer to the student structure and prints the data.</w:t>
      </w:r>
    </w:p>
    <w:p w14:paraId="144417D8" w14:textId="71416E0E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Write a function that takes an integer array and its size, and returns a pointer to a new array containing only even numbers from the input array.</w:t>
      </w:r>
    </w:p>
    <w:p w14:paraId="01AFBB4A" w14:textId="24619286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</w:t>
      </w:r>
      <w:r w:rsidRPr="00581E70">
        <w:rPr>
          <w:rFonts w:ascii="Times New Roman" w:hAnsi="Times New Roman" w:cs="Times New Roman"/>
        </w:rPr>
        <w:t xml:space="preserve"> a C program that reverses a string using pointers.</w:t>
      </w:r>
    </w:p>
    <w:p w14:paraId="1005ED20" w14:textId="474A457E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Write a program that creates an array of pointers to float. Use this array to store the addresses of five different float variables and print their values.</w:t>
      </w:r>
    </w:p>
    <w:p w14:paraId="5192675B" w14:textId="63CB0499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Implement a C program that has a function to calculate the sum and average of an array of integers. Pass the array and its size to the function using pointers.</w:t>
      </w:r>
    </w:p>
    <w:p w14:paraId="7893FCB9" w14:textId="77777777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Write a C program that takes command line arguments and counts the total number of characters in all the arguments using pointers.</w:t>
      </w:r>
    </w:p>
    <w:p w14:paraId="45CC0C34" w14:textId="22324DD3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Create a function that takes three integers as input and uses pointers to return their sum, average, and product.</w:t>
      </w:r>
    </w:p>
    <w:p w14:paraId="66430C6D" w14:textId="263EA252" w:rsidR="00581E70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Write a program that declares a pointer to a function which takes two integers and returns a float. Implement and test the function.</w:t>
      </w:r>
    </w:p>
    <w:p w14:paraId="5A259395" w14:textId="3540964D" w:rsidR="001C7761" w:rsidRPr="00581E70" w:rsidRDefault="00581E70" w:rsidP="00581E7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1E70">
        <w:rPr>
          <w:rFonts w:ascii="Times New Roman" w:hAnsi="Times New Roman" w:cs="Times New Roman"/>
        </w:rPr>
        <w:t>Develop a C program that dynamically allocates memory for a 2D array using pointers. Fill the array with values and then print them.</w:t>
      </w:r>
    </w:p>
    <w:sectPr w:rsidR="001C7761" w:rsidRPr="00581E7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788B6F" w14:textId="77777777" w:rsidR="005F0218" w:rsidRDefault="005F0218" w:rsidP="00707ED7">
      <w:pPr>
        <w:spacing w:after="0" w:line="240" w:lineRule="auto"/>
      </w:pPr>
      <w:r>
        <w:separator/>
      </w:r>
    </w:p>
  </w:endnote>
  <w:endnote w:type="continuationSeparator" w:id="0">
    <w:p w14:paraId="6EAC9783" w14:textId="77777777" w:rsidR="005F0218" w:rsidRDefault="005F0218" w:rsidP="00707E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701FCF" w14:textId="77777777" w:rsidR="00707ED7" w:rsidRDefault="00707E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752932" w14:textId="77777777" w:rsidR="00707ED7" w:rsidRPr="009B06E3" w:rsidRDefault="00707ED7" w:rsidP="00707ED7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6BBA1BE2" w14:textId="77777777" w:rsidR="00707ED7" w:rsidRPr="009B06E3" w:rsidRDefault="00707ED7" w:rsidP="00707ED7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5DCC9A32" w14:textId="77777777" w:rsidR="00707ED7" w:rsidRPr="009B06E3" w:rsidRDefault="00707ED7" w:rsidP="00707ED7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44F1BE0A" w14:textId="77777777" w:rsidR="00707ED7" w:rsidRDefault="00707E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834997" w14:textId="77777777" w:rsidR="00707ED7" w:rsidRDefault="00707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C2314A" w14:textId="77777777" w:rsidR="005F0218" w:rsidRDefault="005F0218" w:rsidP="00707ED7">
      <w:pPr>
        <w:spacing w:after="0" w:line="240" w:lineRule="auto"/>
      </w:pPr>
      <w:r>
        <w:separator/>
      </w:r>
    </w:p>
  </w:footnote>
  <w:footnote w:type="continuationSeparator" w:id="0">
    <w:p w14:paraId="1DEE9388" w14:textId="77777777" w:rsidR="005F0218" w:rsidRDefault="005F0218" w:rsidP="00707E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5FD9B3" w14:textId="77777777" w:rsidR="00707ED7" w:rsidRDefault="00707E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A4D535" w14:textId="77777777" w:rsidR="00707ED7" w:rsidRDefault="00707E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DE5CC3" w14:textId="77777777" w:rsidR="00707ED7" w:rsidRDefault="00707E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712BC"/>
    <w:multiLevelType w:val="multilevel"/>
    <w:tmpl w:val="FA7E6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954556"/>
    <w:multiLevelType w:val="hybridMultilevel"/>
    <w:tmpl w:val="680AD2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F15FB"/>
    <w:multiLevelType w:val="hybridMultilevel"/>
    <w:tmpl w:val="08F031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2"/>
  </w:num>
  <w:num w:numId="2" w16cid:durableId="1210533262">
    <w:abstractNumId w:val="1"/>
  </w:num>
  <w:num w:numId="3" w16cid:durableId="1772313796">
    <w:abstractNumId w:val="0"/>
  </w:num>
  <w:num w:numId="4" w16cid:durableId="869879334">
    <w:abstractNumId w:val="3"/>
  </w:num>
  <w:num w:numId="5" w16cid:durableId="4551480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NDA0MzIyNjI3NrFU0lEKTi0uzszPAykwqgUA/uzI0CwAAAA="/>
  </w:docVars>
  <w:rsids>
    <w:rsidRoot w:val="006E4BC0"/>
    <w:rsid w:val="00187172"/>
    <w:rsid w:val="001C7761"/>
    <w:rsid w:val="00217B2E"/>
    <w:rsid w:val="00485EE3"/>
    <w:rsid w:val="0054072D"/>
    <w:rsid w:val="00556F55"/>
    <w:rsid w:val="00581E70"/>
    <w:rsid w:val="005F0218"/>
    <w:rsid w:val="006E4BC0"/>
    <w:rsid w:val="00707ED7"/>
    <w:rsid w:val="00896C88"/>
    <w:rsid w:val="009D47CC"/>
    <w:rsid w:val="00B06561"/>
    <w:rsid w:val="00B85AE6"/>
    <w:rsid w:val="00CB0ED4"/>
    <w:rsid w:val="00CD1D9E"/>
    <w:rsid w:val="00F2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217B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7E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7ED7"/>
  </w:style>
  <w:style w:type="paragraph" w:styleId="Footer">
    <w:name w:val="footer"/>
    <w:basedOn w:val="Normal"/>
    <w:link w:val="FooterChar"/>
    <w:uiPriority w:val="99"/>
    <w:unhideWhenUsed/>
    <w:rsid w:val="00707E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7ED7"/>
  </w:style>
  <w:style w:type="paragraph" w:customStyle="1" w:styleId="vcard-detail">
    <w:name w:val="vcard-detail"/>
    <w:basedOn w:val="Normal"/>
    <w:rsid w:val="00707E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707ED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5</Words>
  <Characters>1739</Characters>
  <Application>Microsoft Office Word</Application>
  <DocSecurity>0</DocSecurity>
  <Lines>14</Lines>
  <Paragraphs>4</Paragraphs>
  <ScaleCrop>false</ScaleCrop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6</cp:revision>
  <dcterms:created xsi:type="dcterms:W3CDTF">2024-07-03T14:41:00Z</dcterms:created>
  <dcterms:modified xsi:type="dcterms:W3CDTF">2024-07-31T02:02:00Z</dcterms:modified>
</cp:coreProperties>
</file>